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6931" w:rsidRDefault="00551178" w:rsidP="00AE29C0">
      <w:pPr>
        <w:pStyle w:val="Title"/>
      </w:pPr>
      <w:bookmarkStart w:id="0" w:name="combining-genomic-prediction-with-citize"/>
      <w:bookmarkEnd w:id="0"/>
      <w:r>
        <w:t>Combining genomic prediction with citizen science for crop improvement, as case study with “early selection” in durum wheat</w:t>
      </w:r>
    </w:p>
    <w:p w:rsidR="00716931" w:rsidRDefault="00551178" w:rsidP="00AE29C0">
      <w:pPr>
        <w:pStyle w:val="Heading1"/>
      </w:pPr>
      <w:bookmarkStart w:id="1" w:name="authors"/>
      <w:bookmarkEnd w:id="1"/>
      <w:r>
        <w:t>Authors:</w:t>
      </w:r>
    </w:p>
    <w:p w:rsidR="00716931" w:rsidRDefault="00551178" w:rsidP="00AE29C0">
      <w:r>
        <w:t>Kauê de Sousa, Matteo Dell’Acqua, Carlo Fadda, Yosef Gebrehawaryat, Jean-Luc Jannink, Dejene Mengistu, Mario Enrico Pè, [… add others], Jacob van Etten, Svein Ø. Solberg</w:t>
      </w:r>
    </w:p>
    <w:p w:rsidR="00716931" w:rsidRDefault="00551178" w:rsidP="00AE29C0">
      <w:pPr>
        <w:pStyle w:val="Heading1"/>
      </w:pPr>
      <w:bookmarkStart w:id="2" w:name="what-we-have"/>
      <w:bookmarkEnd w:id="2"/>
      <w:r>
        <w:t>What we have:</w:t>
      </w:r>
    </w:p>
    <w:p w:rsidR="00716931" w:rsidRDefault="00551178">
      <w:pPr>
        <w:pStyle w:val="Compact"/>
        <w:numPr>
          <w:ilvl w:val="0"/>
          <w:numId w:val="3"/>
        </w:numPr>
      </w:pPr>
      <w:r>
        <w:t>Station data for 400 farmer varieties (genebank accession) and a few mod</w:t>
      </w:r>
      <w:r>
        <w:t>ern varieties (derived from Mediterranean germplasm) in two regions of Ethiopia</w:t>
      </w:r>
    </w:p>
    <w:p w:rsidR="00716931" w:rsidRDefault="00551178">
      <w:pPr>
        <w:pStyle w:val="Compact"/>
        <w:numPr>
          <w:ilvl w:val="0"/>
          <w:numId w:val="3"/>
        </w:numPr>
      </w:pPr>
      <w:r>
        <w:t xml:space="preserve">Citizen science (tricot) data for &gt; 60 varieties (a subset from the 400) in 3 seasons with &gt;1k plots in total, 3 varieties + check for each plot (Calculate how many times each </w:t>
      </w:r>
      <w:r>
        <w:t>variety is repeated)</w:t>
      </w:r>
    </w:p>
    <w:p w:rsidR="00716931" w:rsidRDefault="00551178">
      <w:pPr>
        <w:pStyle w:val="Compact"/>
        <w:numPr>
          <w:ilvl w:val="1"/>
          <w:numId w:val="4"/>
        </w:numPr>
      </w:pPr>
      <w:r>
        <w:t>Each observation has a rank of 4 randomised varieties, with planting dates, geographic location and some other information, such number of seeds per spike and reason for the rank</w:t>
      </w:r>
    </w:p>
    <w:p w:rsidR="00716931" w:rsidRDefault="00551178">
      <w:pPr>
        <w:pStyle w:val="Compact"/>
        <w:numPr>
          <w:ilvl w:val="0"/>
          <w:numId w:val="3"/>
        </w:numPr>
      </w:pPr>
      <w:r>
        <w:t>High-density SNP genomic data for 400 varieties, using I</w:t>
      </w:r>
      <w:r>
        <w:t>llumina</w:t>
      </w:r>
    </w:p>
    <w:p w:rsidR="00716931" w:rsidRDefault="00551178" w:rsidP="00AE29C0">
      <w:pPr>
        <w:pStyle w:val="Heading1"/>
      </w:pPr>
      <w:bookmarkStart w:id="3" w:name="research-questions"/>
      <w:bookmarkEnd w:id="3"/>
      <w:r>
        <w:t>Research questions:</w:t>
      </w:r>
    </w:p>
    <w:p w:rsidR="00716931" w:rsidRDefault="00551178">
      <w:pPr>
        <w:numPr>
          <w:ilvl w:val="0"/>
          <w:numId w:val="5"/>
        </w:numPr>
      </w:pPr>
      <w:r>
        <w:t>Is genomic selection with citizen science a viable approach?</w:t>
      </w:r>
    </w:p>
    <w:p w:rsidR="00716931" w:rsidRDefault="00551178">
      <w:pPr>
        <w:numPr>
          <w:ilvl w:val="0"/>
          <w:numId w:val="5"/>
        </w:numPr>
      </w:pPr>
      <w:r>
        <w:t>Does the genetic information provide sufficient gain in the predictions for variety selection (given the cost)?</w:t>
      </w:r>
    </w:p>
    <w:p w:rsidR="00716931" w:rsidRDefault="00551178">
      <w:pPr>
        <w:numPr>
          <w:ilvl w:val="0"/>
          <w:numId w:val="5"/>
        </w:numPr>
      </w:pPr>
      <w:r>
        <w:lastRenderedPageBreak/>
        <w:t>Can the combination of genomic and citizen science prov</w:t>
      </w:r>
      <w:r>
        <w:t>ide new insights in which traits farmers prioritise or which areas of the genome play a role?</w:t>
      </w:r>
    </w:p>
    <w:p w:rsidR="00716931" w:rsidRDefault="00551178">
      <w:pPr>
        <w:numPr>
          <w:ilvl w:val="0"/>
          <w:numId w:val="5"/>
        </w:numPr>
      </w:pPr>
      <w:r>
        <w:t>Does genomic prediction using phenotypic data produced on station (agronomic traits, farmer preferences) improve accuracy in the field as measured in the tricot t</w:t>
      </w:r>
      <w:r>
        <w:t>rial?</w:t>
      </w:r>
    </w:p>
    <w:p w:rsidR="00716931" w:rsidRDefault="00551178" w:rsidP="00AE29C0">
      <w:pPr>
        <w:pStyle w:val="Heading1"/>
      </w:pPr>
      <w:bookmarkStart w:id="4" w:name="analyticalmodel-approaches"/>
      <w:bookmarkEnd w:id="4"/>
      <w:r>
        <w:t>Analytical/Model approaches</w:t>
      </w:r>
    </w:p>
    <w:p w:rsidR="00716931" w:rsidRDefault="00551178">
      <w:pPr>
        <w:pStyle w:val="FirstParagraph"/>
      </w:pPr>
      <w:r>
        <w:t>Run a number of scenarios from varieties selection using the citizen science and station data to determine whether the genetic information provides any gain or not</w:t>
      </w:r>
    </w:p>
    <w:p w:rsidR="00716931" w:rsidRDefault="00551178" w:rsidP="00AE29C0">
      <w:pPr>
        <w:pStyle w:val="Heading2"/>
      </w:pPr>
      <w:bookmarkStart w:id="5" w:name="scenario-1"/>
      <w:bookmarkEnd w:id="5"/>
      <w:r>
        <w:t>Scenario 1</w:t>
      </w:r>
    </w:p>
    <w:p w:rsidR="00716931" w:rsidRDefault="00551178">
      <w:pPr>
        <w:pStyle w:val="FirstParagraph"/>
      </w:pPr>
      <w:r>
        <w:t>Baseline: tricot without genomic prediction, bl</w:t>
      </w:r>
      <w:r>
        <w:t>ocked cross-validation with seasons as blocks</w:t>
      </w:r>
    </w:p>
    <w:p w:rsidR="00716931" w:rsidRDefault="00551178">
      <w:pPr>
        <w:numPr>
          <w:ilvl w:val="0"/>
          <w:numId w:val="6"/>
        </w:numPr>
      </w:pPr>
      <w:r>
        <w:t>Plackett-Luce model</w:t>
      </w:r>
    </w:p>
    <w:p w:rsidR="00716931" w:rsidRDefault="00551178">
      <w:pPr>
        <w:numPr>
          <w:ilvl w:val="0"/>
          <w:numId w:val="6"/>
        </w:numPr>
      </w:pPr>
      <w:r>
        <w:t>Bradley-Terry model. Improvement: same exercise, but adding genomic data as explanatory data</w:t>
      </w:r>
    </w:p>
    <w:p w:rsidR="00716931" w:rsidRDefault="00551178">
      <w:pPr>
        <w:numPr>
          <w:ilvl w:val="0"/>
          <w:numId w:val="6"/>
        </w:numPr>
      </w:pPr>
      <w:r>
        <w:t>Plackett-Luce model with covariance matrix derived from genomic data</w:t>
      </w:r>
    </w:p>
    <w:p w:rsidR="00716931" w:rsidRDefault="00551178">
      <w:pPr>
        <w:numPr>
          <w:ilvl w:val="0"/>
          <w:numId w:val="6"/>
        </w:numPr>
      </w:pPr>
      <w:r>
        <w:t>Bradley-Terry model with gen</w:t>
      </w:r>
      <w:r>
        <w:t>omic random variables in a GLM framework(?)</w:t>
      </w:r>
    </w:p>
    <w:p w:rsidR="00716931" w:rsidRDefault="00551178" w:rsidP="00AE29C0">
      <w:pPr>
        <w:pStyle w:val="Heading2"/>
      </w:pPr>
      <w:bookmarkStart w:id="6" w:name="scenario-2"/>
      <w:bookmarkEnd w:id="6"/>
      <w:r>
        <w:t>Scenario 2</w:t>
      </w:r>
    </w:p>
    <w:p w:rsidR="00716931" w:rsidRDefault="00551178">
      <w:pPr>
        <w:pStyle w:val="FirstParagraph"/>
      </w:pPr>
      <w:r>
        <w:t>Baseline: farmer preferences from station rating exercise, predicting field performance in tricot perhaps stratifying by environment and using the two station sites separately for their respective most</w:t>
      </w:r>
      <w:r>
        <w:t xml:space="preserve"> similar environments (to circumvent GxE).</w:t>
      </w:r>
    </w:p>
    <w:p w:rsidR="00716931" w:rsidRDefault="00551178">
      <w:pPr>
        <w:pStyle w:val="BodyText"/>
      </w:pPr>
      <w:r>
        <w:lastRenderedPageBreak/>
        <w:t>Predict rating data with an appropriate GLM model for ordinal data (the rates should not be assumed to be equidistant, the difference between rates 1 and 2 may be different from the rates between 4 and 5).</w:t>
      </w:r>
    </w:p>
    <w:p w:rsidR="00716931" w:rsidRDefault="00551178">
      <w:pPr>
        <w:pStyle w:val="BodyText"/>
      </w:pPr>
      <w:r>
        <w:t>Improve</w:t>
      </w:r>
      <w:r>
        <w:t>ment: same farmer preferences + genomic data, letting the ordering be influenced by genomic relatedness The exercise could use rank correlation, Kendall´s tau as criterion, but could also make a real “selection” (say top 50%) of the accessions and determin</w:t>
      </w:r>
      <w:r>
        <w:t>e the gain as the % that indeed falls in the top 50% in the tricot trial. A p value for this exercise could be determined by doing 10,000 random selections of 50% to get a null distribution.</w:t>
      </w:r>
    </w:p>
    <w:p w:rsidR="00716931" w:rsidRDefault="00551178" w:rsidP="00AE29C0">
      <w:pPr>
        <w:pStyle w:val="Heading1"/>
      </w:pPr>
      <w:bookmarkStart w:id="7" w:name="topics-to-explore"/>
      <w:bookmarkEnd w:id="7"/>
      <w:r>
        <w:t>Topics to ex</w:t>
      </w:r>
      <w:bookmarkStart w:id="8" w:name="_GoBack"/>
      <w:bookmarkEnd w:id="8"/>
      <w:r>
        <w:t>plore:</w:t>
      </w:r>
    </w:p>
    <w:p w:rsidR="00716931" w:rsidRDefault="00551178">
      <w:pPr>
        <w:numPr>
          <w:ilvl w:val="0"/>
          <w:numId w:val="7"/>
        </w:numPr>
      </w:pPr>
      <w:r>
        <w:t>What is the relative costs of these approaches</w:t>
      </w:r>
    </w:p>
    <w:p w:rsidR="00716931" w:rsidRDefault="00551178">
      <w:pPr>
        <w:numPr>
          <w:ilvl w:val="0"/>
          <w:numId w:val="7"/>
        </w:numPr>
      </w:pPr>
      <w:r>
        <w:t>Is data missingness non-random? Can data missingness be predicted from farmer preferences?</w:t>
      </w:r>
    </w:p>
    <w:p w:rsidR="00716931" w:rsidRDefault="00551178">
      <w:pPr>
        <w:numPr>
          <w:ilvl w:val="0"/>
          <w:numId w:val="7"/>
        </w:numPr>
      </w:pPr>
      <w:r>
        <w:t>Can we say something about which genomic regions play a role?</w:t>
      </w:r>
    </w:p>
    <w:sectPr w:rsidR="0071693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1178" w:rsidRDefault="00551178">
      <w:pPr>
        <w:spacing w:after="0" w:line="240" w:lineRule="auto"/>
      </w:pPr>
      <w:r>
        <w:separator/>
      </w:r>
    </w:p>
  </w:endnote>
  <w:endnote w:type="continuationSeparator" w:id="0">
    <w:p w:rsidR="00551178" w:rsidRDefault="00551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1178" w:rsidRDefault="00551178">
      <w:r>
        <w:separator/>
      </w:r>
    </w:p>
  </w:footnote>
  <w:footnote w:type="continuationSeparator" w:id="0">
    <w:p w:rsidR="00551178" w:rsidRDefault="00551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DE487D"/>
    <w:multiLevelType w:val="multilevel"/>
    <w:tmpl w:val="EB2CA3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62A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3EDB19"/>
    <w:multiLevelType w:val="multilevel"/>
    <w:tmpl w:val="09CC4BA8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D4C5C4"/>
    <w:multiLevelType w:val="multilevel"/>
    <w:tmpl w:val="C29421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6BE005"/>
    <w:multiLevelType w:val="multilevel"/>
    <w:tmpl w:val="314C83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3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51178"/>
    <w:rsid w:val="00590D07"/>
    <w:rsid w:val="00716931"/>
    <w:rsid w:val="00784D58"/>
    <w:rsid w:val="008D6863"/>
    <w:rsid w:val="00AE29C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0B1A5F-78C0-4422-AF0D-4606EC0E8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29C0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E29C0"/>
    <w:pPr>
      <w:keepNext/>
      <w:keepLines/>
      <w:spacing w:before="120" w:after="12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29C0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29C0"/>
    <w:pPr>
      <w:keepNext/>
      <w:keepLines/>
      <w:spacing w:before="480" w:after="240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øgskolen i Innlandet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 Sousa, Kaue</dc:creator>
  <cp:lastModifiedBy>De Sousa, Kaue</cp:lastModifiedBy>
  <cp:revision>2</cp:revision>
  <dcterms:created xsi:type="dcterms:W3CDTF">2019-05-09T12:42:00Z</dcterms:created>
  <dcterms:modified xsi:type="dcterms:W3CDTF">2019-05-09T12:42:00Z</dcterms:modified>
</cp:coreProperties>
</file>